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33FB6A" w14:textId="77777777" w:rsidR="00FD6735" w:rsidRDefault="00161B27" w:rsidP="00161B27">
      <w:pPr>
        <w:pStyle w:val="ListParagraph"/>
        <w:numPr>
          <w:ilvl w:val="0"/>
          <w:numId w:val="1"/>
        </w:numPr>
      </w:pPr>
      <w:r>
        <w:t>Identifying real world problem</w:t>
      </w:r>
    </w:p>
    <w:p w14:paraId="54C775A5" w14:textId="6DF1E394" w:rsidR="00E27F7B" w:rsidRDefault="00FD6735" w:rsidP="00FD6735">
      <w:pPr>
        <w:pStyle w:val="ListParagraph"/>
      </w:pPr>
      <w:r>
        <w:t xml:space="preserve">In developing countries like ours have </w:t>
      </w:r>
      <w:r w:rsidRPr="00FD6735">
        <w:rPr>
          <w:b/>
          <w:bCs/>
        </w:rPr>
        <w:t>finite number</w:t>
      </w:r>
      <w:r>
        <w:t xml:space="preserve"> of resources when it comes to services such as ambulance services.</w:t>
      </w:r>
      <w:r w:rsidR="00161B27">
        <w:br/>
        <w:t>Current ambulance dispatch services have delayed dispatch times and it greatly affect the quality of the service</w:t>
      </w:r>
      <w:r>
        <w:t xml:space="preserve"> due to the lack of resources</w:t>
      </w:r>
      <w:r w:rsidR="00161B27">
        <w:t>. This could greatly affect in situations like cardiac arrests.</w:t>
      </w:r>
    </w:p>
    <w:p w14:paraId="14936E50" w14:textId="5DEA6074" w:rsidR="00161B27" w:rsidRDefault="00597E31" w:rsidP="00161B27">
      <w:pPr>
        <w:pStyle w:val="ListParagraph"/>
        <w:numPr>
          <w:ilvl w:val="0"/>
          <w:numId w:val="1"/>
        </w:numPr>
      </w:pPr>
      <w:r>
        <w:rPr>
          <w:noProof/>
        </w:rPr>
        <w:pict w14:anchorId="2ED5D742">
          <v:shape id="Freeform: Shape 7" o:spid="_x0000_s1036" style="position:absolute;left:0;text-align:left;margin-left:316.9pt;margin-top:5.45pt;width:206.25pt;height:272.25pt;z-index:251671552;visibility:visible;mso-wrap-style:square;mso-wrap-distance-left:9pt;mso-wrap-distance-top:0;mso-wrap-distance-right:9pt;mso-wrap-distance-bottom:0;mso-position-horizontal:absolute;mso-position-horizontal-relative:text;mso-position-vertical:absolute;mso-position-vertical-relative:text;v-text-anchor:middle" coordsize="2619565,3457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" path="m,390616c191077,182220,382155,-26175,748146,2689v365991,28864,1447800,561109,1447800,561109l2195946,563798v69273,226291,486063,906318,415636,1357745c2541155,2372970,1988127,3024134,1773382,3272361v-214745,248227,-332509,193386,-450272,138546e" filled="f" strokecolor="#1f3763 [1604]" strokeweight="1pt">
            <v:stroke joinstyle="miter"/>
            <v:path arrowok="t" o:connecttype="custom" o:connectlocs="0,390616;748146,2689;2195946,563798;2195946,563798;2611582,1921543;1773382,3272361;1323110,3410907" o:connectangles="0,0,0,0,0,0,0"/>
          </v:shape>
        </w:pict>
      </w:r>
      <w:r w:rsidR="00161B27">
        <w:t>Current problem solution</w:t>
      </w:r>
    </w:p>
    <w:p w14:paraId="44AA5867" w14:textId="0A978857" w:rsidR="00161B27" w:rsidRDefault="00161B27" w:rsidP="00161B27">
      <w:pPr>
        <w:pStyle w:val="ListParagraph"/>
        <w:numPr>
          <w:ilvl w:val="0"/>
          <w:numId w:val="2"/>
        </w:numPr>
      </w:pPr>
      <w:r>
        <w:t>Knowledge about the problem domain</w:t>
      </w:r>
    </w:p>
    <w:p w14:paraId="6EBC7E15" w14:textId="661C54BC" w:rsidR="00161B27" w:rsidRDefault="00597E31" w:rsidP="00161B27">
      <w:pPr>
        <w:pStyle w:val="ListParagraph"/>
        <w:numPr>
          <w:ilvl w:val="0"/>
          <w:numId w:val="3"/>
        </w:numPr>
      </w:pPr>
      <w:r>
        <w:rPr>
          <w:noProof/>
        </w:rPr>
        <w:pict w14:anchorId="1F2DD6CC">
          <v:shapetype id="_x0000_t202" coordsize="21600,21600" o:spt="202" path="m,l,21600r21600,l21600,xe">
            <v:stroke joinstyle="miter"/>
            <v:path gradientshapeok="t" o:connecttype="rect"/>
          </v:shapetype>
          <v:shape id="_x0000_s1035" type="#_x0000_t202" style="position:absolute;left:0;text-align:left;margin-left:242.4pt;margin-top:212.95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">
            <v:textbox style="mso-fit-shape-to-text:t">
              <w:txbxContent>
                <w:p w14:paraId="36418E2F" w14:textId="67BD5C79" w:rsidR="00161B27" w:rsidRDefault="00FD6735">
                  <w:r>
                    <w:t xml:space="preserve">Busy EMS </w:t>
                  </w:r>
                  <w:r>
                    <w:sym w:font="Wingdings" w:char="F0E0"/>
                  </w:r>
                  <w:r>
                    <w:t xml:space="preserve"> delayed dispatch times</w:t>
                  </w:r>
                </w:p>
              </w:txbxContent>
            </v:textbox>
            <w10:wrap type="square"/>
          </v:shape>
        </w:pict>
      </w:r>
      <w:r>
        <w:rPr>
          <w:noProof/>
        </w:rPr>
        <w:pict w14:anchorId="5B9B2B94">
          <v:shape id="_x0000_s1034" type="#_x0000_t202" style="position:absolute;left:0;text-align:left;margin-left:167.65pt;margin-top:143.15pt;width:185.9pt;height:110.6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">
            <v:textbox style="mso-fit-shape-to-text:t">
              <w:txbxContent>
                <w:p w14:paraId="53C25E75" w14:textId="607546B8" w:rsidR="00161B27" w:rsidRDefault="00161B27">
                  <w:r>
                    <w:t>Send one or more ambulances</w:t>
                  </w:r>
                </w:p>
              </w:txbxContent>
            </v:textbox>
            <w10:wrap type="square"/>
          </v:shape>
        </w:pict>
      </w:r>
      <w:r>
        <w:rPr>
          <w:noProof/>
        </w:rPr>
        <w:pict w14:anchorId="687277C9">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 o:spid="_x0000_s1033" type="#_x0000_t34" style="position:absolute;left:0;text-align:left;margin-left:124.9pt;margin-top:44.55pt;width:292.9pt;height:94.05pt;flip:x y;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" adj="21579" strokecolor="#4472c4 [3204]" strokeweight=".5pt">
            <v:stroke endarrow="block"/>
          </v:shape>
        </w:pict>
      </w:r>
      <w:r>
        <w:rPr>
          <w:noProof/>
        </w:rPr>
        <w:pict w14:anchorId="48DB03F1">
          <v:shapetype id="_x0000_t32" coordsize="21600,21600" o:spt="32" o:oned="t" path="m,l21600,21600e" filled="f">
            <v:path arrowok="t" fillok="f" o:connecttype="none"/>
            <o:lock v:ext="edit" shapetype="t"/>
          </v:shapetype>
          <v:shape id="Straight Arrow Connector 4" o:spid="_x0000_s1032" type="#_x0000_t32" style="position:absolute;left:0;text-align:left;margin-left:326.7pt;margin-top:118.45pt;width:58.9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" strokecolor="#4472c4 [3204]" strokeweight=".5pt">
            <v:stroke endarrow="block" joinstyle="miter"/>
          </v:shape>
        </w:pict>
      </w:r>
      <w:r>
        <w:rPr>
          <w:noProof/>
        </w:rPr>
        <w:pict w14:anchorId="74F6AACC">
          <v:shape id="Straight Arrow Connector 3" o:spid="_x0000_s1031" type="#_x0000_t32" style="position:absolute;left:0;text-align:left;margin-left:268.9pt;margin-top:44.7pt;width:0;height:61.8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" strokecolor="#4472c4 [3204]" strokeweight=".5pt">
            <v:stroke endarrow="block" joinstyle="miter"/>
          </v:shape>
        </w:pict>
      </w:r>
      <w:r>
        <w:rPr>
          <w:noProof/>
        </w:rPr>
        <w:pict w14:anchorId="0CFAE1FB">
          <v:shape id="Straight Arrow Connector 2" o:spid="_x0000_s1030" type="#_x0000_t32" style="position:absolute;left:0;text-align:left;margin-left:153.25pt;margin-top:23.55pt;width:75.3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" strokecolor="#4472c4 [3204]" strokeweight=".5pt">
            <v:stroke endarrow="block" joinstyle="miter"/>
          </v:shape>
        </w:pict>
      </w:r>
      <w:r>
        <w:rPr>
          <w:noProof/>
        </w:rPr>
        <w:pict w14:anchorId="1591937C">
          <v:shape id="_x0000_s1029" type="#_x0000_t202" style="position:absolute;left:0;text-align:left;margin-left:385.65pt;margin-top:109.7pt;width:103.6pt;height:28.8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">
            <v:textbox>
              <w:txbxContent>
                <w:p w14:paraId="15B84CA1" w14:textId="0039DB6B" w:rsidR="00161B27" w:rsidRDefault="00161B27">
                  <w:r>
                    <w:t>contact ambulance</w:t>
                  </w:r>
                </w:p>
              </w:txbxContent>
            </v:textbox>
            <w10:wrap type="square"/>
          </v:shape>
        </w:pict>
      </w:r>
      <w:r>
        <w:rPr>
          <w:noProof/>
        </w:rPr>
        <w:pict w14:anchorId="0BDEAA5E">
          <v:shape id="Text Box 1" o:spid="_x0000_s1028" type="#_x0000_t202" style="position:absolute;left:0;text-align:left;margin-left:230.15pt;margin-top:106.45pt;width:96.55pt;height:25.6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" fillcolor="white [3201]" strokeweight=".5pt">
            <v:textbox>
              <w:txbxContent>
                <w:p w14:paraId="6A083FE6" w14:textId="6B260A5F" w:rsidR="00161B27" w:rsidRDefault="00161B27">
                  <w:r>
                    <w:t>Check priority</w:t>
                  </w:r>
                </w:p>
              </w:txbxContent>
            </v:textbox>
          </v:shape>
        </w:pict>
      </w:r>
      <w:r>
        <w:rPr>
          <w:noProof/>
        </w:rPr>
        <w:pict w14:anchorId="27D0D5A8">
          <v:shape id="_x0000_s1027" type="#_x0000_t202" style="position:absolute;left:0;text-align:left;margin-left:226.9pt;margin-top:8.25pt;width:164.15pt;height:36.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">
            <v:textbox>
              <w:txbxContent>
                <w:p w14:paraId="0ECBAF35" w14:textId="1087C448" w:rsidR="00161B27" w:rsidRDefault="00161B27">
                  <w:r>
                    <w:t>Central emergency phone number</w:t>
                  </w:r>
                </w:p>
              </w:txbxContent>
            </v:textbox>
            <w10:wrap type="square"/>
          </v:shape>
        </w:pict>
      </w:r>
      <w:r>
        <w:rPr>
          <w:noProof/>
        </w:rPr>
        <w:pict w14:anchorId="78230DB4">
          <v:shape id="Text Box 2" o:spid="_x0000_s1026" type="#_x0000_t202" style="position:absolute;left:0;text-align:left;margin-left:106.9pt;margin-top:14.25pt;width:46.3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">
            <v:textbox style="mso-fit-shape-to-text:t">
              <w:txbxContent>
                <w:p w14:paraId="3CC8CB15" w14:textId="52DB765D" w:rsidR="00161B27" w:rsidRDefault="00161B27">
                  <w:r>
                    <w:t>person</w:t>
                  </w:r>
                </w:p>
              </w:txbxContent>
            </v:textbox>
            <w10:wrap type="square"/>
          </v:shape>
        </w:pict>
      </w:r>
    </w:p>
    <w:p w14:paraId="7863B3EF" w14:textId="77777777" w:rsidR="00FD6735" w:rsidRPr="00FD6735" w:rsidRDefault="00FD6735" w:rsidP="00FD6735"/>
    <w:p w14:paraId="69E22ED7" w14:textId="77777777" w:rsidR="00FD6735" w:rsidRPr="00FD6735" w:rsidRDefault="00FD6735" w:rsidP="00FD6735"/>
    <w:p w14:paraId="209BC74C" w14:textId="77777777" w:rsidR="00FD6735" w:rsidRPr="00FD6735" w:rsidRDefault="00FD6735" w:rsidP="00FD6735"/>
    <w:p w14:paraId="1DC1FD28" w14:textId="77777777" w:rsidR="00FD6735" w:rsidRPr="00FD6735" w:rsidRDefault="00FD6735" w:rsidP="00FD6735"/>
    <w:p w14:paraId="0F2B8F9A" w14:textId="77777777" w:rsidR="00FD6735" w:rsidRPr="00FD6735" w:rsidRDefault="00FD6735" w:rsidP="00FD6735"/>
    <w:p w14:paraId="085B7F32" w14:textId="77777777" w:rsidR="00FD6735" w:rsidRPr="00FD6735" w:rsidRDefault="00FD6735" w:rsidP="00FD6735"/>
    <w:p w14:paraId="4F777C72" w14:textId="77777777" w:rsidR="00FD6735" w:rsidRPr="00FD6735" w:rsidRDefault="00FD6735" w:rsidP="00FD6735"/>
    <w:p w14:paraId="07D506E2" w14:textId="77777777" w:rsidR="00FD6735" w:rsidRPr="00FD6735" w:rsidRDefault="00FD6735" w:rsidP="00FD6735"/>
    <w:p w14:paraId="47A5A092" w14:textId="77777777" w:rsidR="00FD6735" w:rsidRPr="00FD6735" w:rsidRDefault="00FD6735" w:rsidP="00FD6735"/>
    <w:p w14:paraId="06AC9A40" w14:textId="77777777" w:rsidR="00FD6735" w:rsidRDefault="00FD6735" w:rsidP="00FD6735"/>
    <w:p w14:paraId="52941BD2" w14:textId="260A2A32" w:rsidR="00FD6735" w:rsidRDefault="00FD6735" w:rsidP="00FD6735">
      <w:pPr>
        <w:tabs>
          <w:tab w:val="left" w:pos="1996"/>
        </w:tabs>
      </w:pPr>
      <w:r>
        <w:tab/>
        <w:t>Solution: - decentralizing emergency phone call receiving</w:t>
      </w:r>
    </w:p>
    <w:p w14:paraId="56B3613F" w14:textId="293B4960" w:rsidR="00FD6735" w:rsidRDefault="00FD6735" w:rsidP="00FD6735">
      <w:pPr>
        <w:pStyle w:val="ListParagraph"/>
        <w:numPr>
          <w:ilvl w:val="0"/>
          <w:numId w:val="3"/>
        </w:numPr>
        <w:tabs>
          <w:tab w:val="left" w:pos="1996"/>
        </w:tabs>
      </w:pPr>
      <w:r>
        <w:t>Problem 2:</w:t>
      </w:r>
    </w:p>
    <w:p w14:paraId="18F0ABF8" w14:textId="7D554E2C" w:rsidR="00FD6735" w:rsidRDefault="00FD6735" w:rsidP="00FD6735">
      <w:pPr>
        <w:pStyle w:val="ListParagraph"/>
        <w:tabs>
          <w:tab w:val="left" w:pos="1996"/>
        </w:tabs>
        <w:ind w:left="1800"/>
      </w:pPr>
      <w:r>
        <w:t>The proportion of emergency calls that can be responded within a predefined time threshold</w:t>
      </w:r>
      <w:r w:rsidR="00C52305">
        <w:t xml:space="preserve"> is very low due to lack of resources</w:t>
      </w:r>
    </w:p>
    <w:p w14:paraId="64C34240" w14:textId="77777777" w:rsidR="00FD6735" w:rsidRDefault="00FD6735" w:rsidP="00FD6735">
      <w:pPr>
        <w:pStyle w:val="ListParagraph"/>
        <w:tabs>
          <w:tab w:val="left" w:pos="1996"/>
        </w:tabs>
        <w:ind w:left="1800"/>
      </w:pPr>
    </w:p>
    <w:p w14:paraId="4B6A92FE" w14:textId="1B02793D" w:rsidR="00FD6735" w:rsidRDefault="00FD6735" w:rsidP="00FD6735">
      <w:pPr>
        <w:pStyle w:val="ListParagraph"/>
        <w:tabs>
          <w:tab w:val="left" w:pos="1996"/>
        </w:tabs>
        <w:ind w:left="1800"/>
      </w:pPr>
      <w:r>
        <w:t>Solution:</w:t>
      </w:r>
    </w:p>
    <w:p w14:paraId="7F611997" w14:textId="6C86CFC6" w:rsidR="00FD6735" w:rsidRDefault="00FD6735" w:rsidP="00FD6735">
      <w:pPr>
        <w:pStyle w:val="ListParagraph"/>
        <w:tabs>
          <w:tab w:val="left" w:pos="1996"/>
        </w:tabs>
        <w:ind w:left="1800"/>
      </w:pPr>
      <w:r>
        <w:t>Goal : - minimize this time</w:t>
      </w:r>
    </w:p>
    <w:p w14:paraId="79E32E68" w14:textId="77777777" w:rsidR="00FD6735" w:rsidRDefault="00FD6735" w:rsidP="00FD6735">
      <w:pPr>
        <w:pStyle w:val="ListParagraph"/>
        <w:tabs>
          <w:tab w:val="left" w:pos="1996"/>
        </w:tabs>
        <w:ind w:left="1800"/>
      </w:pPr>
    </w:p>
    <w:p w14:paraId="70CB7715" w14:textId="3E3A62C9" w:rsidR="00FD6735" w:rsidRDefault="00FD6735" w:rsidP="00FD6735">
      <w:pPr>
        <w:pStyle w:val="ListParagraph"/>
        <w:tabs>
          <w:tab w:val="left" w:pos="1996"/>
        </w:tabs>
        <w:ind w:left="1800"/>
      </w:pPr>
      <w:r>
        <w:t>How?</w:t>
      </w:r>
    </w:p>
    <w:p w14:paraId="6F632CBD" w14:textId="77D468A5" w:rsidR="00FD6735" w:rsidRDefault="00FD6735" w:rsidP="00FD6735">
      <w:pPr>
        <w:pStyle w:val="ListParagraph"/>
        <w:tabs>
          <w:tab w:val="left" w:pos="1996"/>
        </w:tabs>
        <w:ind w:left="1800"/>
      </w:pPr>
      <w:r>
        <w:t>Allocating the finite number of ambulances efficiently.</w:t>
      </w:r>
    </w:p>
    <w:p w14:paraId="0C616043" w14:textId="7764F82D" w:rsidR="00FD6735" w:rsidRDefault="00FD6735" w:rsidP="00FD6735">
      <w:pPr>
        <w:pStyle w:val="ListParagraph"/>
        <w:tabs>
          <w:tab w:val="left" w:pos="1996"/>
        </w:tabs>
        <w:ind w:left="1800"/>
      </w:pPr>
      <w:r>
        <w:t>Configure the number of ambulances and allocating a fleet of ambulances to given stations.</w:t>
      </w:r>
    </w:p>
    <w:p w14:paraId="30DDD12D" w14:textId="77777777" w:rsidR="00FD6735" w:rsidRDefault="00FD6735" w:rsidP="00FD6735">
      <w:pPr>
        <w:pStyle w:val="ListParagraph"/>
        <w:tabs>
          <w:tab w:val="left" w:pos="1996"/>
        </w:tabs>
        <w:ind w:left="1800"/>
      </w:pPr>
    </w:p>
    <w:p w14:paraId="671EF7CD" w14:textId="4040EBEC" w:rsidR="00FD6735" w:rsidRDefault="00FD6735" w:rsidP="00FD6735">
      <w:pPr>
        <w:pStyle w:val="ListParagraph"/>
        <w:tabs>
          <w:tab w:val="left" w:pos="1996"/>
        </w:tabs>
        <w:ind w:left="1800"/>
      </w:pPr>
      <w:r>
        <w:t>Required data</w:t>
      </w:r>
    </w:p>
    <w:p w14:paraId="585F818C" w14:textId="287D70C1" w:rsidR="00FD6735" w:rsidRDefault="00FD6735" w:rsidP="00FD6735">
      <w:pPr>
        <w:pStyle w:val="ListParagraph"/>
        <w:tabs>
          <w:tab w:val="left" w:pos="1996"/>
        </w:tabs>
        <w:ind w:left="1800"/>
      </w:pPr>
      <w:r>
        <w:t>Travel times and paths</w:t>
      </w:r>
    </w:p>
    <w:p w14:paraId="5AB180EF" w14:textId="3727AE27" w:rsidR="00FD6735" w:rsidRDefault="00FD6735" w:rsidP="00FD6735">
      <w:pPr>
        <w:pStyle w:val="ListParagraph"/>
        <w:tabs>
          <w:tab w:val="left" w:pos="1996"/>
        </w:tabs>
        <w:ind w:left="1800"/>
      </w:pPr>
      <w:r>
        <w:t>Location details</w:t>
      </w:r>
    </w:p>
    <w:p w14:paraId="21C90ED3" w14:textId="732B6AA0" w:rsidR="00FD6735" w:rsidRDefault="00FD6735" w:rsidP="00FD6735">
      <w:pPr>
        <w:pStyle w:val="ListParagraph"/>
        <w:tabs>
          <w:tab w:val="left" w:pos="1996"/>
        </w:tabs>
        <w:ind w:left="1800"/>
      </w:pPr>
      <w:r>
        <w:t>Demand for ambulance service in regions</w:t>
      </w:r>
    </w:p>
    <w:p w14:paraId="05ABCC4D" w14:textId="77777777" w:rsidR="00FD6735" w:rsidRDefault="00FD6735" w:rsidP="00FD6735">
      <w:pPr>
        <w:pStyle w:val="ListParagraph"/>
        <w:tabs>
          <w:tab w:val="left" w:pos="1996"/>
        </w:tabs>
        <w:ind w:left="1800"/>
      </w:pPr>
    </w:p>
    <w:p w14:paraId="0BFA659D" w14:textId="074FD8C4" w:rsidR="00FD6735" w:rsidRDefault="00FD6735" w:rsidP="00FD6735">
      <w:pPr>
        <w:pStyle w:val="ListParagraph"/>
        <w:tabs>
          <w:tab w:val="left" w:pos="1996"/>
        </w:tabs>
        <w:ind w:left="1800"/>
      </w:pPr>
      <w:r>
        <w:t>How are we gonna get them?</w:t>
      </w:r>
    </w:p>
    <w:p w14:paraId="0F21B3F3" w14:textId="7F79C260" w:rsidR="00FD6735" w:rsidRDefault="00FD6735" w:rsidP="00FD6735">
      <w:pPr>
        <w:pStyle w:val="ListParagraph"/>
        <w:tabs>
          <w:tab w:val="left" w:pos="1996"/>
        </w:tabs>
        <w:ind w:left="1800"/>
      </w:pPr>
      <w:r>
        <w:lastRenderedPageBreak/>
        <w:t>By analyzing gps data of ambulances.</w:t>
      </w:r>
    </w:p>
    <w:p w14:paraId="3E5710B4" w14:textId="77777777" w:rsidR="00FD6735" w:rsidRDefault="00FD6735" w:rsidP="00FD6735">
      <w:pPr>
        <w:pStyle w:val="ListParagraph"/>
        <w:tabs>
          <w:tab w:val="left" w:pos="1996"/>
        </w:tabs>
        <w:ind w:left="1800"/>
      </w:pPr>
    </w:p>
    <w:p w14:paraId="5C62A396" w14:textId="77777777" w:rsidR="00C52305" w:rsidRDefault="00C52305" w:rsidP="00FD6735">
      <w:pPr>
        <w:pStyle w:val="ListParagraph"/>
        <w:tabs>
          <w:tab w:val="left" w:pos="1996"/>
        </w:tabs>
        <w:ind w:left="1800"/>
      </w:pPr>
    </w:p>
    <w:p w14:paraId="2E6C6AD6" w14:textId="5EC113BA" w:rsidR="00C52305" w:rsidRPr="00C52305" w:rsidRDefault="00C52305" w:rsidP="00FD6735">
      <w:pPr>
        <w:pStyle w:val="ListParagraph"/>
        <w:tabs>
          <w:tab w:val="left" w:pos="1996"/>
        </w:tabs>
        <w:ind w:left="1800"/>
        <w:rPr>
          <w:b/>
          <w:bCs/>
        </w:rPr>
      </w:pPr>
      <w:r w:rsidRPr="00C52305">
        <w:rPr>
          <w:b/>
          <w:bCs/>
        </w:rPr>
        <w:t>Overall solution:</w:t>
      </w:r>
    </w:p>
    <w:p w14:paraId="23CE58DE" w14:textId="71FAD1ED" w:rsidR="00C52305" w:rsidRPr="00C52305" w:rsidRDefault="00C52305" w:rsidP="00FD6735">
      <w:pPr>
        <w:pStyle w:val="ListParagraph"/>
        <w:tabs>
          <w:tab w:val="left" w:pos="1996"/>
        </w:tabs>
        <w:ind w:left="1800"/>
        <w:rPr>
          <w:b/>
          <w:bCs/>
        </w:rPr>
      </w:pPr>
      <w:r w:rsidRPr="00C52305">
        <w:rPr>
          <w:b/>
          <w:bCs/>
        </w:rPr>
        <w:t>Develop an statistical mathematical model to predict the future locations of ambulances,</w:t>
      </w:r>
    </w:p>
    <w:p w14:paraId="476BF5A7" w14:textId="1683CE37" w:rsidR="00C52305" w:rsidRPr="00C52305" w:rsidRDefault="00C52305" w:rsidP="00C52305">
      <w:pPr>
        <w:pStyle w:val="ListParagraph"/>
        <w:numPr>
          <w:ilvl w:val="0"/>
          <w:numId w:val="3"/>
        </w:numPr>
        <w:tabs>
          <w:tab w:val="left" w:pos="1996"/>
        </w:tabs>
        <w:rPr>
          <w:b/>
          <w:bCs/>
        </w:rPr>
      </w:pPr>
      <w:r w:rsidRPr="00C52305">
        <w:rPr>
          <w:b/>
          <w:bCs/>
        </w:rPr>
        <w:t>By the time of the day</w:t>
      </w:r>
    </w:p>
    <w:p w14:paraId="3B0A3113" w14:textId="656A97AC" w:rsidR="00C52305" w:rsidRPr="00C52305" w:rsidRDefault="00C52305" w:rsidP="00C52305">
      <w:pPr>
        <w:pStyle w:val="ListParagraph"/>
        <w:numPr>
          <w:ilvl w:val="0"/>
          <w:numId w:val="3"/>
        </w:numPr>
        <w:tabs>
          <w:tab w:val="left" w:pos="1996"/>
        </w:tabs>
        <w:rPr>
          <w:b/>
          <w:bCs/>
        </w:rPr>
      </w:pPr>
      <w:r w:rsidRPr="00C52305">
        <w:rPr>
          <w:b/>
          <w:bCs/>
        </w:rPr>
        <w:t>By the day of the week</w:t>
      </w:r>
    </w:p>
    <w:p w14:paraId="3093DF3D" w14:textId="20B5E357" w:rsidR="00C52305" w:rsidRDefault="00C52305" w:rsidP="00C52305">
      <w:pPr>
        <w:pStyle w:val="ListParagraph"/>
        <w:numPr>
          <w:ilvl w:val="0"/>
          <w:numId w:val="3"/>
        </w:numPr>
        <w:tabs>
          <w:tab w:val="left" w:pos="1996"/>
        </w:tabs>
        <w:rPr>
          <w:b/>
          <w:bCs/>
        </w:rPr>
      </w:pPr>
      <w:r w:rsidRPr="00C52305">
        <w:rPr>
          <w:b/>
          <w:bCs/>
        </w:rPr>
        <w:t>By special occasions (like New year, Christmas)</w:t>
      </w:r>
    </w:p>
    <w:p w14:paraId="10244DB4" w14:textId="77777777" w:rsidR="004C6861" w:rsidRDefault="004C6861" w:rsidP="004C6861">
      <w:pPr>
        <w:tabs>
          <w:tab w:val="left" w:pos="1996"/>
        </w:tabs>
        <w:rPr>
          <w:b/>
          <w:bCs/>
        </w:rPr>
      </w:pPr>
    </w:p>
    <w:p w14:paraId="04691318" w14:textId="77777777" w:rsidR="004C6861" w:rsidRDefault="004C6861" w:rsidP="004C6861">
      <w:pPr>
        <w:tabs>
          <w:tab w:val="left" w:pos="1996"/>
        </w:tabs>
      </w:pPr>
      <w:r>
        <w:t>To develop a mathematical model for the optimal location of ambulance services based on current ambulance locations, a set of hospitals, and a set of demand locations, we can use a variant of the capacitated facility location problem. The objective is to determine the best locations for additional ambulance stations to minimize the total travel distance or time to serve the demand while considering the existing ambulances and hospitals.</w:t>
      </w:r>
    </w:p>
    <w:p w14:paraId="4E0E44BA" w14:textId="77777777" w:rsidR="004C6861" w:rsidRDefault="004C6861" w:rsidP="004C6861">
      <w:pPr>
        <w:tabs>
          <w:tab w:val="left" w:pos="1996"/>
        </w:tabs>
      </w:pPr>
    </w:p>
    <w:p w14:paraId="146F7894" w14:textId="77777777" w:rsidR="004C6861" w:rsidRDefault="004C6861" w:rsidP="004C6861">
      <w:pPr>
        <w:tabs>
          <w:tab w:val="left" w:pos="1996"/>
        </w:tabs>
      </w:pPr>
      <w:r>
        <w:t>Let's define the variables and parameters:</w:t>
      </w:r>
    </w:p>
    <w:p w14:paraId="1371738D" w14:textId="77777777" w:rsidR="004C6861" w:rsidRDefault="004C6861" w:rsidP="004C6861">
      <w:pPr>
        <w:tabs>
          <w:tab w:val="left" w:pos="1996"/>
        </w:tabs>
      </w:pPr>
    </w:p>
    <w:p w14:paraId="026A9B07" w14:textId="77777777" w:rsidR="004C6861" w:rsidRDefault="004C6861" w:rsidP="004C6861">
      <w:pPr>
        <w:tabs>
          <w:tab w:val="left" w:pos="1996"/>
        </w:tabs>
      </w:pPr>
      <w:r>
        <w:t>- Set of current ambulance locations: A = {a1, a2, ..., an}</w:t>
      </w:r>
    </w:p>
    <w:p w14:paraId="4ECA14DD" w14:textId="77777777" w:rsidR="004C6861" w:rsidRDefault="004C6861" w:rsidP="004C6861">
      <w:pPr>
        <w:tabs>
          <w:tab w:val="left" w:pos="1996"/>
        </w:tabs>
      </w:pPr>
      <w:r>
        <w:t>- Set of hospitals: H = {h1, h2, ..., hm}</w:t>
      </w:r>
    </w:p>
    <w:p w14:paraId="398F3A67" w14:textId="77777777" w:rsidR="004C6861" w:rsidRDefault="004C6861" w:rsidP="004C6861">
      <w:pPr>
        <w:tabs>
          <w:tab w:val="left" w:pos="1996"/>
        </w:tabs>
      </w:pPr>
      <w:r>
        <w:t>- Set of demand locations: D = {d1, d2, ..., dk}</w:t>
      </w:r>
    </w:p>
    <w:p w14:paraId="46C06346" w14:textId="77777777" w:rsidR="004C6861" w:rsidRDefault="004C6861" w:rsidP="004C6861">
      <w:pPr>
        <w:tabs>
          <w:tab w:val="left" w:pos="1996"/>
        </w:tabs>
      </w:pPr>
      <w:r>
        <w:t>- Binary decision variable indicating whether a new ambulance station is placed at location i: x_i (1 if an ambulance station is placed at location i, 0 otherwise)</w:t>
      </w:r>
    </w:p>
    <w:p w14:paraId="5DAD56CF" w14:textId="77777777" w:rsidR="004C6861" w:rsidRDefault="004C6861" w:rsidP="004C6861">
      <w:pPr>
        <w:tabs>
          <w:tab w:val="left" w:pos="1996"/>
        </w:tabs>
      </w:pPr>
      <w:r>
        <w:t>- Binary decision variable indicating whether demand location j is served by an ambulance station at location i: y_ij (1 if demand location j is served by ambulance station i, 0 otherwise)</w:t>
      </w:r>
    </w:p>
    <w:p w14:paraId="5DE82FFE" w14:textId="77777777" w:rsidR="004C6861" w:rsidRDefault="004C6861" w:rsidP="004C6861">
      <w:pPr>
        <w:tabs>
          <w:tab w:val="left" w:pos="1996"/>
        </w:tabs>
      </w:pPr>
      <w:r>
        <w:t>- Distance or travel time between each location: c_ij</w:t>
      </w:r>
    </w:p>
    <w:p w14:paraId="2F861996" w14:textId="77777777" w:rsidR="004C6861" w:rsidRDefault="004C6861" w:rsidP="004C6861">
      <w:pPr>
        <w:tabs>
          <w:tab w:val="left" w:pos="1996"/>
        </w:tabs>
      </w:pPr>
    </w:p>
    <w:p w14:paraId="46906210" w14:textId="77777777" w:rsidR="004C6861" w:rsidRDefault="004C6861" w:rsidP="004C6861">
      <w:pPr>
        <w:tabs>
          <w:tab w:val="left" w:pos="1996"/>
        </w:tabs>
      </w:pPr>
      <w:r>
        <w:t>The objective function can be to minimize the total travel distance or time:</w:t>
      </w:r>
    </w:p>
    <w:p w14:paraId="2C0EE019" w14:textId="77777777" w:rsidR="004C6861" w:rsidRDefault="004C6861" w:rsidP="004C6861">
      <w:pPr>
        <w:tabs>
          <w:tab w:val="left" w:pos="1996"/>
        </w:tabs>
      </w:pPr>
    </w:p>
    <w:p w14:paraId="51B7E238" w14:textId="77777777" w:rsidR="004C6861" w:rsidRDefault="004C6861" w:rsidP="004C6861">
      <w:pPr>
        <w:tabs>
          <w:tab w:val="left" w:pos="1996"/>
        </w:tabs>
      </w:pPr>
      <w:r>
        <w:t>Minimize: Z = ∑(∑(c_ij * y_ij))</w:t>
      </w:r>
    </w:p>
    <w:p w14:paraId="166E4E98" w14:textId="77777777" w:rsidR="004C6861" w:rsidRDefault="004C6861" w:rsidP="004C6861">
      <w:pPr>
        <w:tabs>
          <w:tab w:val="left" w:pos="1996"/>
        </w:tabs>
      </w:pPr>
    </w:p>
    <w:p w14:paraId="20C9E54D" w14:textId="77777777" w:rsidR="004C6861" w:rsidRDefault="004C6861" w:rsidP="004C6861">
      <w:pPr>
        <w:tabs>
          <w:tab w:val="left" w:pos="1996"/>
        </w:tabs>
      </w:pPr>
      <w:r>
        <w:t>subject to the following constraints:</w:t>
      </w:r>
    </w:p>
    <w:p w14:paraId="7C6E8AC5" w14:textId="77777777" w:rsidR="004C6861" w:rsidRDefault="004C6861" w:rsidP="004C6861">
      <w:pPr>
        <w:tabs>
          <w:tab w:val="left" w:pos="1996"/>
        </w:tabs>
      </w:pPr>
    </w:p>
    <w:p w14:paraId="37CE9291" w14:textId="77777777" w:rsidR="004C6861" w:rsidRDefault="004C6861" w:rsidP="004C6861">
      <w:pPr>
        <w:tabs>
          <w:tab w:val="left" w:pos="1996"/>
        </w:tabs>
      </w:pPr>
      <w:r>
        <w:t>1. Each demand location must be served by at least one ambulance station:</w:t>
      </w:r>
    </w:p>
    <w:p w14:paraId="0AD986D7" w14:textId="77777777" w:rsidR="004C6861" w:rsidRDefault="004C6861" w:rsidP="004C6861">
      <w:pPr>
        <w:tabs>
          <w:tab w:val="left" w:pos="1996"/>
        </w:tabs>
      </w:pPr>
      <w:r>
        <w:lastRenderedPageBreak/>
        <w:t xml:space="preserve">∑(y_ij) ≥ 1, for all j </w:t>
      </w:r>
      <w:r>
        <w:rPr>
          <w:rFonts w:ascii="Cambria Math" w:hAnsi="Cambria Math" w:cs="Cambria Math"/>
        </w:rPr>
        <w:t>∈</w:t>
      </w:r>
      <w:r>
        <w:t xml:space="preserve"> D</w:t>
      </w:r>
    </w:p>
    <w:p w14:paraId="5616A87E" w14:textId="77777777" w:rsidR="004C6861" w:rsidRDefault="004C6861" w:rsidP="004C6861">
      <w:pPr>
        <w:tabs>
          <w:tab w:val="left" w:pos="1996"/>
        </w:tabs>
      </w:pPr>
    </w:p>
    <w:p w14:paraId="3E4AC111" w14:textId="77777777" w:rsidR="004C6861" w:rsidRDefault="004C6861" w:rsidP="004C6861">
      <w:pPr>
        <w:tabs>
          <w:tab w:val="left" w:pos="1996"/>
        </w:tabs>
      </w:pPr>
      <w:r>
        <w:t>2. Each demand location can only be served by one ambulance station:</w:t>
      </w:r>
    </w:p>
    <w:p w14:paraId="54DD741A" w14:textId="77777777" w:rsidR="004C6861" w:rsidRDefault="004C6861" w:rsidP="004C6861">
      <w:pPr>
        <w:tabs>
          <w:tab w:val="left" w:pos="1996"/>
        </w:tabs>
      </w:pPr>
      <w:r>
        <w:t xml:space="preserve">∑(y_ij) = 1, for all j </w:t>
      </w:r>
      <w:r>
        <w:rPr>
          <w:rFonts w:ascii="Cambria Math" w:hAnsi="Cambria Math" w:cs="Cambria Math"/>
        </w:rPr>
        <w:t>∈</w:t>
      </w:r>
      <w:r>
        <w:t xml:space="preserve"> D</w:t>
      </w:r>
    </w:p>
    <w:p w14:paraId="4EBBFBDC" w14:textId="77777777" w:rsidR="004C6861" w:rsidRDefault="004C6861" w:rsidP="004C6861">
      <w:pPr>
        <w:tabs>
          <w:tab w:val="left" w:pos="1996"/>
        </w:tabs>
      </w:pPr>
    </w:p>
    <w:p w14:paraId="1CBA0EC6" w14:textId="77777777" w:rsidR="004C6861" w:rsidRDefault="004C6861" w:rsidP="004C6861">
      <w:pPr>
        <w:tabs>
          <w:tab w:val="left" w:pos="1996"/>
        </w:tabs>
      </w:pPr>
      <w:r>
        <w:t>3. Each ambulance station can serve a limited number of demand locations based on its capacity or coverage radius:</w:t>
      </w:r>
    </w:p>
    <w:p w14:paraId="28D59254" w14:textId="77777777" w:rsidR="004C6861" w:rsidRDefault="004C6861" w:rsidP="004C6861">
      <w:pPr>
        <w:tabs>
          <w:tab w:val="left" w:pos="1996"/>
        </w:tabs>
      </w:pPr>
      <w:r>
        <w:t xml:space="preserve">∑(y_ij) ≤ C_i, for all i </w:t>
      </w:r>
      <w:r>
        <w:rPr>
          <w:rFonts w:ascii="Cambria Math" w:hAnsi="Cambria Math" w:cs="Cambria Math"/>
        </w:rPr>
        <w:t>∈</w:t>
      </w:r>
      <w:r>
        <w:t xml:space="preserve"> A</w:t>
      </w:r>
    </w:p>
    <w:p w14:paraId="245B7689" w14:textId="77777777" w:rsidR="004C6861" w:rsidRDefault="004C6861" w:rsidP="004C6861">
      <w:pPr>
        <w:tabs>
          <w:tab w:val="left" w:pos="1996"/>
        </w:tabs>
      </w:pPr>
    </w:p>
    <w:p w14:paraId="63DF2D53" w14:textId="77777777" w:rsidR="004C6861" w:rsidRDefault="004C6861" w:rsidP="004C6861">
      <w:pPr>
        <w:tabs>
          <w:tab w:val="left" w:pos="1996"/>
        </w:tabs>
      </w:pPr>
      <w:r>
        <w:t>4. Each hospital can serve a limited number of demand locations based on its capacity or services:</w:t>
      </w:r>
    </w:p>
    <w:p w14:paraId="03DAB4E7" w14:textId="77777777" w:rsidR="004C6861" w:rsidRDefault="004C6861" w:rsidP="004C6861">
      <w:pPr>
        <w:tabs>
          <w:tab w:val="left" w:pos="1996"/>
        </w:tabs>
      </w:pPr>
      <w:r>
        <w:t xml:space="preserve">∑(y_ij) ≤ D_i, for all i </w:t>
      </w:r>
      <w:r>
        <w:rPr>
          <w:rFonts w:ascii="Cambria Math" w:hAnsi="Cambria Math" w:cs="Cambria Math"/>
        </w:rPr>
        <w:t>∈</w:t>
      </w:r>
      <w:r>
        <w:t xml:space="preserve"> H</w:t>
      </w:r>
    </w:p>
    <w:p w14:paraId="785ABD09" w14:textId="77777777" w:rsidR="004C6861" w:rsidRDefault="004C6861" w:rsidP="004C6861">
      <w:pPr>
        <w:tabs>
          <w:tab w:val="left" w:pos="1996"/>
        </w:tabs>
      </w:pPr>
    </w:p>
    <w:p w14:paraId="4C12E82C" w14:textId="77777777" w:rsidR="004C6861" w:rsidRDefault="004C6861" w:rsidP="004C6861">
      <w:pPr>
        <w:tabs>
          <w:tab w:val="left" w:pos="1996"/>
        </w:tabs>
      </w:pPr>
      <w:r>
        <w:t>5. If a demand location j is served by an ambulance station i, then the ambulance station i must be selected:</w:t>
      </w:r>
    </w:p>
    <w:p w14:paraId="0C61BB07" w14:textId="77777777" w:rsidR="004C6861" w:rsidRDefault="004C6861" w:rsidP="004C6861">
      <w:pPr>
        <w:tabs>
          <w:tab w:val="left" w:pos="1996"/>
        </w:tabs>
      </w:pPr>
      <w:r>
        <w:t xml:space="preserve">y_ij ≤ x_i, for all i </w:t>
      </w:r>
      <w:r>
        <w:rPr>
          <w:rFonts w:ascii="Cambria Math" w:hAnsi="Cambria Math" w:cs="Cambria Math"/>
        </w:rPr>
        <w:t>∈</w:t>
      </w:r>
      <w:r>
        <w:t xml:space="preserve"> A and j </w:t>
      </w:r>
      <w:r>
        <w:rPr>
          <w:rFonts w:ascii="Cambria Math" w:hAnsi="Cambria Math" w:cs="Cambria Math"/>
        </w:rPr>
        <w:t>∈</w:t>
      </w:r>
      <w:r>
        <w:t xml:space="preserve"> D</w:t>
      </w:r>
    </w:p>
    <w:p w14:paraId="1C50A342" w14:textId="77777777" w:rsidR="004C6861" w:rsidRDefault="004C6861" w:rsidP="004C6861">
      <w:pPr>
        <w:tabs>
          <w:tab w:val="left" w:pos="1996"/>
        </w:tabs>
      </w:pPr>
    </w:p>
    <w:p w14:paraId="5C93D8CA" w14:textId="77777777" w:rsidR="004C6861" w:rsidRDefault="004C6861" w:rsidP="004C6861">
      <w:pPr>
        <w:tabs>
          <w:tab w:val="left" w:pos="1996"/>
        </w:tabs>
      </w:pPr>
      <w:r>
        <w:t>6. Additional constraints, such as budget restrictions or considering maximum response time, can be added as needed.</w:t>
      </w:r>
    </w:p>
    <w:p w14:paraId="2EF0B7F8" w14:textId="77777777" w:rsidR="004C6861" w:rsidRDefault="004C6861" w:rsidP="004C6861">
      <w:pPr>
        <w:tabs>
          <w:tab w:val="left" w:pos="1996"/>
        </w:tabs>
      </w:pPr>
    </w:p>
    <w:p w14:paraId="4D71A2F5" w14:textId="63CE5EDD" w:rsidR="004C6861" w:rsidRPr="004C6861" w:rsidRDefault="004C6861" w:rsidP="004C6861">
      <w:pPr>
        <w:tabs>
          <w:tab w:val="left" w:pos="1996"/>
        </w:tabs>
      </w:pPr>
      <w:r>
        <w:t>This model can be solved using mathematical programming techniques such as integer programming or heuristics like genetic algorithms or simulated annealing. The solution will provide the optimal locations for additional ambulance stations that minimize the total travel distance or time to serve the demand while considering the current ambulance locations and the set of hospitals.</w:t>
      </w:r>
    </w:p>
    <w:sectPr w:rsidR="004C6861" w:rsidRPr="004C68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75FBD"/>
    <w:multiLevelType w:val="hybridMultilevel"/>
    <w:tmpl w:val="77940CAA"/>
    <w:lvl w:ilvl="0" w:tplc="5C884D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CF413D2"/>
    <w:multiLevelType w:val="hybridMultilevel"/>
    <w:tmpl w:val="7FEE3B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7A6F5656"/>
    <w:multiLevelType w:val="hybridMultilevel"/>
    <w:tmpl w:val="959283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43562900">
    <w:abstractNumId w:val="2"/>
  </w:num>
  <w:num w:numId="2" w16cid:durableId="365184996">
    <w:abstractNumId w:val="0"/>
  </w:num>
  <w:num w:numId="3" w16cid:durableId="15032772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wsTQxNTU3sTAxMjBT0lEKTi0uzszPAykwqgUAUkWfCCwAAAA="/>
  </w:docVars>
  <w:rsids>
    <w:rsidRoot w:val="00161B27"/>
    <w:rsid w:val="00161B27"/>
    <w:rsid w:val="004C6861"/>
    <w:rsid w:val="00597E31"/>
    <w:rsid w:val="00BD71A7"/>
    <w:rsid w:val="00C52305"/>
    <w:rsid w:val="00E27F7B"/>
    <w:rsid w:val="00FD6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rules v:ext="edit">
        <o:r id="V:Rule1" type="connector" idref="#Straight Arrow Connector 2"/>
        <o:r id="V:Rule2" type="connector" idref="#Straight Arrow Connector 3"/>
        <o:r id="V:Rule3" type="connector" idref="#Straight Arrow Connector 4"/>
        <o:r id="V:Rule4" type="connector" idref="#Connector: Elbow 5"/>
      </o:rules>
    </o:shapelayout>
  </w:shapeDefaults>
  <w:decimalSymbol w:val="."/>
  <w:listSeparator w:val=","/>
  <w14:docId w14:val="2A76791F"/>
  <w15:docId w15:val="{5C17C001-7654-40D9-9987-21BF59174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1B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523</Words>
  <Characters>298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 UDUGAMASOORIYA</dc:creator>
  <cp:keywords/>
  <dc:description/>
  <cp:lastModifiedBy>D.P. UDUGAMASOORIYA</cp:lastModifiedBy>
  <cp:revision>1</cp:revision>
  <dcterms:created xsi:type="dcterms:W3CDTF">2023-06-10T05:44:00Z</dcterms:created>
  <dcterms:modified xsi:type="dcterms:W3CDTF">2023-06-14T04:01:00Z</dcterms:modified>
</cp:coreProperties>
</file>